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15257" w14:textId="239F20DD" w:rsidR="00CE6129" w:rsidRPr="000C0A4B" w:rsidRDefault="000A42F8" w:rsidP="000C0A4B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0C0A4B">
        <w:rPr>
          <w:b/>
          <w:bCs/>
          <w:sz w:val="36"/>
          <w:szCs w:val="36"/>
        </w:rPr>
        <w:t>Agricultural Trade Show</w:t>
      </w:r>
      <w:r w:rsidR="000C0A4B" w:rsidRPr="000C0A4B">
        <w:rPr>
          <w:b/>
          <w:bCs/>
          <w:sz w:val="36"/>
          <w:szCs w:val="36"/>
        </w:rPr>
        <w:t xml:space="preserve"> 2025</w:t>
      </w:r>
      <w:r w:rsidRPr="000C0A4B">
        <w:rPr>
          <w:b/>
          <w:bCs/>
          <w:sz w:val="36"/>
          <w:szCs w:val="36"/>
        </w:rPr>
        <w:t xml:space="preserve"> – Food &amp; Beverage Order Form</w:t>
      </w:r>
    </w:p>
    <w:p w14:paraId="36D0C7BF" w14:textId="77777777" w:rsidR="000A42F8" w:rsidRDefault="000A42F8" w:rsidP="000C0A4B">
      <w:pPr>
        <w:spacing w:after="0" w:line="240" w:lineRule="auto"/>
      </w:pPr>
    </w:p>
    <w:p w14:paraId="028BB2B2" w14:textId="40461A86" w:rsidR="000A42F8" w:rsidRDefault="000A42F8" w:rsidP="000C0A4B">
      <w:pPr>
        <w:spacing w:after="0" w:line="240" w:lineRule="auto"/>
        <w:jc w:val="center"/>
      </w:pPr>
      <w:r>
        <w:t xml:space="preserve">If </w:t>
      </w:r>
      <w:r w:rsidR="000C0A4B">
        <w:t>you’re</w:t>
      </w:r>
      <w:r>
        <w:t xml:space="preserve"> meeting or event during the ATS requires food or beverage, the Augusta Civic Center is pleased to accommodate.  Please fill out the form completely and send </w:t>
      </w:r>
      <w:r w:rsidRPr="000A42F8">
        <w:rPr>
          <w:b/>
          <w:i/>
          <w:u w:val="single"/>
        </w:rPr>
        <w:t xml:space="preserve">no later than January </w:t>
      </w:r>
      <w:r w:rsidR="00995332">
        <w:rPr>
          <w:b/>
          <w:i/>
          <w:u w:val="single"/>
        </w:rPr>
        <w:t>1</w:t>
      </w:r>
      <w:r w:rsidRPr="000A42F8">
        <w:rPr>
          <w:b/>
          <w:i/>
          <w:u w:val="single"/>
        </w:rPr>
        <w:t xml:space="preserve">, </w:t>
      </w:r>
      <w:proofErr w:type="gramStart"/>
      <w:r w:rsidRPr="000A42F8">
        <w:rPr>
          <w:b/>
          <w:i/>
          <w:u w:val="single"/>
        </w:rPr>
        <w:t>202</w:t>
      </w:r>
      <w:r w:rsidR="000C0A4B">
        <w:rPr>
          <w:b/>
          <w:i/>
          <w:u w:val="single"/>
        </w:rPr>
        <w:t>5</w:t>
      </w:r>
      <w:proofErr w:type="gramEnd"/>
      <w:r>
        <w:t xml:space="preserve"> to:</w:t>
      </w:r>
    </w:p>
    <w:p w14:paraId="44531501" w14:textId="77777777" w:rsidR="000A42F8" w:rsidRDefault="000A42F8" w:rsidP="000C0A4B">
      <w:pPr>
        <w:spacing w:after="0" w:line="240" w:lineRule="auto"/>
      </w:pPr>
    </w:p>
    <w:p w14:paraId="4259A600" w14:textId="77777777" w:rsidR="000A42F8" w:rsidRDefault="000A42F8" w:rsidP="000C0A4B">
      <w:pPr>
        <w:spacing w:after="0" w:line="240" w:lineRule="auto"/>
        <w:jc w:val="center"/>
      </w:pPr>
      <w:r>
        <w:t>Augusta Civic Center</w:t>
      </w:r>
    </w:p>
    <w:p w14:paraId="0442284B" w14:textId="718BE277" w:rsidR="000A42F8" w:rsidRDefault="000A42F8" w:rsidP="000C0A4B">
      <w:pPr>
        <w:spacing w:after="0" w:line="240" w:lineRule="auto"/>
        <w:jc w:val="center"/>
      </w:pPr>
      <w:r>
        <w:t xml:space="preserve">ATTN:  </w:t>
      </w:r>
      <w:r w:rsidR="000C0A4B">
        <w:t>Melanie Baillargeon</w:t>
      </w:r>
    </w:p>
    <w:p w14:paraId="073F0B08" w14:textId="335C5FD0" w:rsidR="000A42F8" w:rsidRDefault="000A42F8" w:rsidP="000C0A4B">
      <w:pPr>
        <w:spacing w:after="0" w:line="240" w:lineRule="auto"/>
        <w:jc w:val="center"/>
      </w:pPr>
      <w:r>
        <w:t>76 Community Drive</w:t>
      </w:r>
      <w:r w:rsidR="000C0A4B">
        <w:t xml:space="preserve">, </w:t>
      </w:r>
      <w:r>
        <w:t>Augusta, ME 04330</w:t>
      </w:r>
    </w:p>
    <w:p w14:paraId="1896DC18" w14:textId="3E905A5D" w:rsidR="000A42F8" w:rsidRDefault="000C0A4B" w:rsidP="000C0A4B">
      <w:pPr>
        <w:spacing w:after="0" w:line="240" w:lineRule="auto"/>
        <w:jc w:val="center"/>
      </w:pPr>
      <w:hyperlink r:id="rId4" w:history="1">
        <w:r w:rsidRPr="008A450C">
          <w:rPr>
            <w:rStyle w:val="Hyperlink"/>
          </w:rPr>
          <w:t>Melanie.Baillargeon@augustaciviccenter.org</w:t>
        </w:r>
      </w:hyperlink>
    </w:p>
    <w:p w14:paraId="6E86424F" w14:textId="77777777" w:rsidR="000A42F8" w:rsidRDefault="000A42F8" w:rsidP="000C0A4B">
      <w:pPr>
        <w:spacing w:after="0" w:line="240" w:lineRule="auto"/>
      </w:pPr>
    </w:p>
    <w:p w14:paraId="2FAAB661" w14:textId="1DC08F9D" w:rsidR="000A42F8" w:rsidRDefault="000A42F8" w:rsidP="000C0A4B">
      <w:pPr>
        <w:spacing w:after="0" w:line="240" w:lineRule="auto"/>
      </w:pPr>
      <w:r>
        <w:t>The Augusta Civic Center does not allow food or beverage purchased from outside of the building to be brought in</w:t>
      </w:r>
      <w:r w:rsidR="000C0A4B">
        <w:t>side</w:t>
      </w:r>
      <w:r>
        <w:t xml:space="preserve"> the building.  We are pleased to offer full catering service and can provide </w:t>
      </w:r>
      <w:r w:rsidR="000C0A4B">
        <w:t xml:space="preserve">for </w:t>
      </w:r>
      <w:r>
        <w:t>all your catering needs.</w:t>
      </w:r>
    </w:p>
    <w:p w14:paraId="43236D72" w14:textId="77777777" w:rsidR="000A42F8" w:rsidRDefault="000A42F8" w:rsidP="000C0A4B">
      <w:pPr>
        <w:spacing w:after="0" w:line="240" w:lineRule="auto"/>
      </w:pPr>
    </w:p>
    <w:p w14:paraId="412A8FD2" w14:textId="6B9E0BDF" w:rsidR="000A42F8" w:rsidRPr="009D6A57" w:rsidRDefault="000A42F8" w:rsidP="000C0A4B">
      <w:pPr>
        <w:spacing w:after="0" w:line="240" w:lineRule="auto"/>
        <w:rPr>
          <w:b/>
          <w:i/>
          <w:u w:val="single"/>
        </w:rPr>
      </w:pPr>
      <w:r>
        <w:t xml:space="preserve">If you have questions before ordering, please call </w:t>
      </w:r>
      <w:r w:rsidR="000C0A4B">
        <w:t xml:space="preserve">Melanie Baillargeon </w:t>
      </w:r>
      <w:r>
        <w:t xml:space="preserve">at </w:t>
      </w:r>
      <w:r w:rsidR="000C0A4B">
        <w:t>(</w:t>
      </w:r>
      <w:r>
        <w:t>207</w:t>
      </w:r>
      <w:r w:rsidR="000C0A4B">
        <w:t xml:space="preserve">) </w:t>
      </w:r>
      <w:r>
        <w:t>626-2405</w:t>
      </w:r>
      <w:r w:rsidR="000C0A4B">
        <w:t>, ext. 3713</w:t>
      </w:r>
      <w:r>
        <w:t>.  Our current menu can be found on our website at</w:t>
      </w:r>
      <w:r w:rsidR="00995332">
        <w:t xml:space="preserve"> </w:t>
      </w:r>
      <w:hyperlink r:id="rId5" w:history="1">
        <w:r w:rsidR="00995332" w:rsidRPr="008A450C">
          <w:rPr>
            <w:rStyle w:val="Hyperlink"/>
          </w:rPr>
          <w:t>https://www.augustaciviccenter.org/s/MENU2024_Revised14November2024.pdf</w:t>
        </w:r>
      </w:hyperlink>
      <w:r>
        <w:t xml:space="preserve">.  </w:t>
      </w:r>
      <w:r w:rsidRPr="00995332">
        <w:rPr>
          <w:b/>
          <w:i/>
        </w:rPr>
        <w:t>We can also accommodate off-menu requests</w:t>
      </w:r>
      <w:r w:rsidR="009D6A57" w:rsidRPr="00995332">
        <w:rPr>
          <w:b/>
          <w:i/>
        </w:rPr>
        <w:t>, locally sourced products</w:t>
      </w:r>
      <w:r w:rsidRPr="00995332">
        <w:rPr>
          <w:b/>
          <w:i/>
        </w:rPr>
        <w:t xml:space="preserve"> and special diets.</w:t>
      </w:r>
    </w:p>
    <w:p w14:paraId="0EB16BE1" w14:textId="77777777" w:rsidR="000C0A4B" w:rsidRDefault="000C0A4B" w:rsidP="000C0A4B">
      <w:pPr>
        <w:spacing w:after="0" w:line="240" w:lineRule="auto"/>
      </w:pPr>
    </w:p>
    <w:p w14:paraId="18DC4A3A" w14:textId="7F522DBB" w:rsidR="000A42F8" w:rsidRDefault="000025E6" w:rsidP="000C0A4B">
      <w:pPr>
        <w:spacing w:after="0" w:line="240" w:lineRule="auto"/>
      </w:pPr>
      <w:r>
        <w:t>Please fill in this form completely – the text area will expand as nee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4"/>
        <w:gridCol w:w="5386"/>
      </w:tblGrid>
      <w:tr w:rsidR="000A42F8" w14:paraId="1B523ABC" w14:textId="77777777" w:rsidTr="000A42F8">
        <w:tc>
          <w:tcPr>
            <w:tcW w:w="5508" w:type="dxa"/>
          </w:tcPr>
          <w:p w14:paraId="56184BDD" w14:textId="77777777" w:rsidR="000A42F8" w:rsidRPr="000A42F8" w:rsidRDefault="000A42F8" w:rsidP="000C0A4B">
            <w:pPr>
              <w:rPr>
                <w:b/>
              </w:rPr>
            </w:pPr>
            <w:r w:rsidRPr="000A42F8">
              <w:rPr>
                <w:b/>
              </w:rPr>
              <w:t>Name of Organization:</w:t>
            </w:r>
          </w:p>
          <w:p w14:paraId="7D235158" w14:textId="77777777" w:rsidR="000A42F8" w:rsidRDefault="000A42F8" w:rsidP="000C0A4B"/>
        </w:tc>
        <w:tc>
          <w:tcPr>
            <w:tcW w:w="5508" w:type="dxa"/>
          </w:tcPr>
          <w:p w14:paraId="4EF4AB08" w14:textId="77777777" w:rsidR="000A42F8" w:rsidRDefault="00214522" w:rsidP="000C0A4B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0A42F8" w14:paraId="6B0C206E" w14:textId="77777777" w:rsidTr="000A42F8">
        <w:tc>
          <w:tcPr>
            <w:tcW w:w="5508" w:type="dxa"/>
          </w:tcPr>
          <w:p w14:paraId="3CA3F632" w14:textId="77777777" w:rsidR="000A42F8" w:rsidRPr="000A42F8" w:rsidRDefault="000A42F8" w:rsidP="000C0A4B">
            <w:pPr>
              <w:rPr>
                <w:b/>
              </w:rPr>
            </w:pPr>
            <w:r w:rsidRPr="000A42F8">
              <w:rPr>
                <w:b/>
              </w:rPr>
              <w:t>Contact Person Full Name:</w:t>
            </w:r>
          </w:p>
          <w:p w14:paraId="7928A2F8" w14:textId="77777777" w:rsidR="000A42F8" w:rsidRDefault="000A42F8" w:rsidP="000C0A4B"/>
        </w:tc>
        <w:tc>
          <w:tcPr>
            <w:tcW w:w="5508" w:type="dxa"/>
          </w:tcPr>
          <w:p w14:paraId="2700F6E3" w14:textId="77777777" w:rsidR="000A42F8" w:rsidRDefault="00214522" w:rsidP="000C0A4B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0A42F8" w14:paraId="2D28CAE5" w14:textId="77777777" w:rsidTr="000A42F8">
        <w:tc>
          <w:tcPr>
            <w:tcW w:w="5508" w:type="dxa"/>
          </w:tcPr>
          <w:p w14:paraId="4B44FE1E" w14:textId="77777777" w:rsidR="000A42F8" w:rsidRPr="000A42F8" w:rsidRDefault="000A42F8" w:rsidP="000C0A4B">
            <w:pPr>
              <w:rPr>
                <w:b/>
              </w:rPr>
            </w:pPr>
            <w:r w:rsidRPr="000A42F8">
              <w:rPr>
                <w:b/>
              </w:rPr>
              <w:t>Contact Person Phone/Email:</w:t>
            </w:r>
          </w:p>
          <w:p w14:paraId="30D59CF1" w14:textId="77777777" w:rsidR="000A42F8" w:rsidRDefault="000A42F8" w:rsidP="000C0A4B"/>
        </w:tc>
        <w:tc>
          <w:tcPr>
            <w:tcW w:w="5508" w:type="dxa"/>
          </w:tcPr>
          <w:p w14:paraId="0DF28D70" w14:textId="77777777" w:rsidR="000A42F8" w:rsidRDefault="00214522" w:rsidP="000C0A4B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0A42F8" w14:paraId="0B92703A" w14:textId="77777777" w:rsidTr="000A42F8">
        <w:tc>
          <w:tcPr>
            <w:tcW w:w="5508" w:type="dxa"/>
          </w:tcPr>
          <w:p w14:paraId="10FC786E" w14:textId="77777777" w:rsidR="000A42F8" w:rsidRPr="00214522" w:rsidRDefault="000025E6" w:rsidP="000C0A4B">
            <w:pPr>
              <w:rPr>
                <w:b/>
              </w:rPr>
            </w:pPr>
            <w:r>
              <w:rPr>
                <w:b/>
              </w:rPr>
              <w:t xml:space="preserve">Full </w:t>
            </w:r>
            <w:r w:rsidR="000A42F8" w:rsidRPr="000A42F8">
              <w:rPr>
                <w:b/>
              </w:rPr>
              <w:t>Billing Address for Invoicing:</w:t>
            </w:r>
            <w:r>
              <w:rPr>
                <w:b/>
              </w:rPr>
              <w:t xml:space="preserve"> </w:t>
            </w:r>
            <w:r w:rsidRPr="000025E6">
              <w:rPr>
                <w:i/>
              </w:rPr>
              <w:t>(Please include Organization name, contact name, address, city, state, zip code and phone number.  If you would like the invoice emailed, provide email address.)</w:t>
            </w:r>
          </w:p>
        </w:tc>
        <w:tc>
          <w:tcPr>
            <w:tcW w:w="5508" w:type="dxa"/>
          </w:tcPr>
          <w:p w14:paraId="40A4C125" w14:textId="77777777" w:rsidR="000A42F8" w:rsidRDefault="00214522" w:rsidP="000C0A4B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0025E6" w14:paraId="2C528624" w14:textId="77777777" w:rsidTr="000A42F8">
        <w:tc>
          <w:tcPr>
            <w:tcW w:w="5508" w:type="dxa"/>
          </w:tcPr>
          <w:p w14:paraId="0BE81500" w14:textId="77777777" w:rsidR="000025E6" w:rsidRPr="000A42F8" w:rsidRDefault="000025E6" w:rsidP="000C0A4B">
            <w:pPr>
              <w:rPr>
                <w:b/>
              </w:rPr>
            </w:pPr>
            <w:r>
              <w:rPr>
                <w:b/>
              </w:rPr>
              <w:t>Tax Exemption</w:t>
            </w:r>
            <w:proofErr w:type="gramStart"/>
            <w:r>
              <w:rPr>
                <w:b/>
              </w:rPr>
              <w:t xml:space="preserve">:  </w:t>
            </w:r>
            <w:r w:rsidRPr="000025E6">
              <w:rPr>
                <w:i/>
              </w:rPr>
              <w:t>(</w:t>
            </w:r>
            <w:proofErr w:type="gramEnd"/>
            <w:r w:rsidRPr="000025E6">
              <w:rPr>
                <w:i/>
              </w:rPr>
              <w:t xml:space="preserve">If you are tax exempt, please send in this order form </w:t>
            </w:r>
            <w:r w:rsidRPr="00214522">
              <w:rPr>
                <w:b/>
                <w:i/>
              </w:rPr>
              <w:t>with a copy of your tax exemption certificate)</w:t>
            </w:r>
            <w:r w:rsidR="00214522">
              <w:rPr>
                <w:b/>
                <w:i/>
              </w:rPr>
              <w:t xml:space="preserve"> We cannot waive tax without a copy of this form.</w:t>
            </w:r>
          </w:p>
        </w:tc>
        <w:tc>
          <w:tcPr>
            <w:tcW w:w="5508" w:type="dxa"/>
          </w:tcPr>
          <w:p w14:paraId="617A4FC1" w14:textId="77777777" w:rsidR="000025E6" w:rsidRDefault="00214522" w:rsidP="000C0A4B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0A42F8" w14:paraId="056A2AB8" w14:textId="77777777" w:rsidTr="000A42F8">
        <w:tc>
          <w:tcPr>
            <w:tcW w:w="5508" w:type="dxa"/>
          </w:tcPr>
          <w:p w14:paraId="74F0E38C" w14:textId="77777777" w:rsidR="000A42F8" w:rsidRDefault="000A42F8" w:rsidP="000C0A4B">
            <w:r w:rsidRPr="000A42F8">
              <w:rPr>
                <w:b/>
              </w:rPr>
              <w:t>How many people are we serving?</w:t>
            </w:r>
            <w:r>
              <w:t xml:space="preserve">  </w:t>
            </w:r>
            <w:r w:rsidRPr="000A42F8">
              <w:rPr>
                <w:i/>
              </w:rPr>
              <w:t xml:space="preserve">(Guaranteed counts are due with this form no later than </w:t>
            </w:r>
            <w:r w:rsidRPr="00214522">
              <w:rPr>
                <w:b/>
                <w:i/>
              </w:rPr>
              <w:t xml:space="preserve">January </w:t>
            </w:r>
            <w:r w:rsidR="00214522" w:rsidRPr="00214522">
              <w:rPr>
                <w:b/>
                <w:i/>
              </w:rPr>
              <w:t>2</w:t>
            </w:r>
            <w:r w:rsidRPr="00214522">
              <w:rPr>
                <w:b/>
                <w:i/>
              </w:rPr>
              <w:t>, 202</w:t>
            </w:r>
            <w:r w:rsidR="00214522" w:rsidRPr="00214522">
              <w:rPr>
                <w:b/>
                <w:i/>
              </w:rPr>
              <w:t>2</w:t>
            </w:r>
            <w:r w:rsidRPr="000A42F8">
              <w:rPr>
                <w:i/>
              </w:rPr>
              <w:t xml:space="preserve">. </w:t>
            </w:r>
            <w:r w:rsidRPr="00214522">
              <w:rPr>
                <w:b/>
                <w:i/>
              </w:rPr>
              <w:t xml:space="preserve">Final counts are due </w:t>
            </w:r>
            <w:r w:rsidR="00214522" w:rsidRPr="00214522">
              <w:rPr>
                <w:b/>
                <w:i/>
              </w:rPr>
              <w:t>5</w:t>
            </w:r>
            <w:r w:rsidRPr="00214522">
              <w:rPr>
                <w:b/>
                <w:i/>
              </w:rPr>
              <w:t xml:space="preserve"> business days prior</w:t>
            </w:r>
            <w:r w:rsidRPr="000A42F8">
              <w:rPr>
                <w:i/>
              </w:rPr>
              <w:t xml:space="preserve"> to your meeting.  If a final count is not provided, we will use the guarantee. Final counts cannot be lower than guaranteed count.)</w:t>
            </w:r>
          </w:p>
        </w:tc>
        <w:tc>
          <w:tcPr>
            <w:tcW w:w="5508" w:type="dxa"/>
          </w:tcPr>
          <w:p w14:paraId="58567535" w14:textId="77777777" w:rsidR="000A42F8" w:rsidRDefault="00214522" w:rsidP="000C0A4B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  <w:p w14:paraId="07DB5C22" w14:textId="77777777" w:rsidR="000A42F8" w:rsidRDefault="000A42F8" w:rsidP="000C0A4B"/>
        </w:tc>
      </w:tr>
      <w:tr w:rsidR="00030FC0" w14:paraId="59FCAFFE" w14:textId="77777777" w:rsidTr="006A64A9">
        <w:tc>
          <w:tcPr>
            <w:tcW w:w="11016" w:type="dxa"/>
            <w:gridSpan w:val="2"/>
          </w:tcPr>
          <w:p w14:paraId="54F58852" w14:textId="77777777" w:rsidR="00030FC0" w:rsidRPr="000025E6" w:rsidRDefault="00030FC0" w:rsidP="000C0A4B">
            <w:pPr>
              <w:rPr>
                <w:i/>
              </w:rPr>
            </w:pPr>
            <w:r>
              <w:rPr>
                <w:b/>
              </w:rPr>
              <w:t>Meal Selection &amp; Delivery Time(s)</w:t>
            </w:r>
            <w:proofErr w:type="gramStart"/>
            <w:r>
              <w:rPr>
                <w:b/>
              </w:rPr>
              <w:t xml:space="preserve">: </w:t>
            </w:r>
            <w:r>
              <w:t xml:space="preserve"> </w:t>
            </w:r>
            <w:r w:rsidRPr="000025E6">
              <w:rPr>
                <w:i/>
              </w:rPr>
              <w:t>(</w:t>
            </w:r>
            <w:proofErr w:type="gramEnd"/>
            <w:r w:rsidRPr="000025E6">
              <w:rPr>
                <w:i/>
              </w:rPr>
              <w:t>Please write in your menu here and provide delivery times</w:t>
            </w:r>
            <w:r w:rsidR="000025E6" w:rsidRPr="000025E6">
              <w:rPr>
                <w:i/>
              </w:rPr>
              <w:t>.  Please include any dietary needs in this section</w:t>
            </w:r>
            <w:r w:rsidR="00214522">
              <w:rPr>
                <w:i/>
              </w:rPr>
              <w:t xml:space="preserve"> as well as any other details or directions you would like our staff to follow.</w:t>
            </w:r>
            <w:r w:rsidR="000025E6" w:rsidRPr="000025E6">
              <w:rPr>
                <w:i/>
              </w:rPr>
              <w:t xml:space="preserve"> </w:t>
            </w:r>
          </w:p>
          <w:p w14:paraId="6A7B8375" w14:textId="77777777" w:rsidR="00030FC0" w:rsidRDefault="00030FC0" w:rsidP="000C0A4B"/>
          <w:p w14:paraId="1F6F1F42" w14:textId="77777777" w:rsidR="00030FC0" w:rsidRDefault="00214522" w:rsidP="000C0A4B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  <w:p w14:paraId="050EF535" w14:textId="77777777" w:rsidR="00030FC0" w:rsidRDefault="00030FC0" w:rsidP="000C0A4B"/>
          <w:p w14:paraId="29E197A5" w14:textId="77777777" w:rsidR="00030FC0" w:rsidRDefault="00030FC0" w:rsidP="000C0A4B"/>
          <w:p w14:paraId="4E8360EB" w14:textId="77777777" w:rsidR="00030FC0" w:rsidRDefault="00030FC0" w:rsidP="000C0A4B"/>
          <w:p w14:paraId="2129F841" w14:textId="77777777" w:rsidR="00030FC0" w:rsidRDefault="00030FC0" w:rsidP="000C0A4B"/>
          <w:p w14:paraId="6225AA21" w14:textId="77777777" w:rsidR="00030FC0" w:rsidRDefault="00030FC0" w:rsidP="000C0A4B"/>
        </w:tc>
      </w:tr>
    </w:tbl>
    <w:p w14:paraId="4DF894B7" w14:textId="77777777" w:rsidR="000A42F8" w:rsidRDefault="000A42F8" w:rsidP="000C0A4B">
      <w:pPr>
        <w:spacing w:after="0" w:line="240" w:lineRule="auto"/>
      </w:pPr>
    </w:p>
    <w:p w14:paraId="546E0A78" w14:textId="6249BFA7" w:rsidR="000025E6" w:rsidRPr="000025E6" w:rsidRDefault="000025E6" w:rsidP="000C0A4B">
      <w:pPr>
        <w:spacing w:after="0" w:line="240" w:lineRule="auto"/>
        <w:jc w:val="center"/>
        <w:rPr>
          <w:b/>
          <w:sz w:val="28"/>
          <w:szCs w:val="28"/>
        </w:rPr>
      </w:pPr>
      <w:r w:rsidRPr="000025E6">
        <w:rPr>
          <w:b/>
          <w:sz w:val="28"/>
          <w:szCs w:val="28"/>
        </w:rPr>
        <w:t xml:space="preserve">ALL ORDERS MUST BE RECEIVED NO LATER THAN JANUARY </w:t>
      </w:r>
      <w:r w:rsidR="00995332">
        <w:rPr>
          <w:b/>
          <w:sz w:val="28"/>
          <w:szCs w:val="28"/>
        </w:rPr>
        <w:t>1</w:t>
      </w:r>
      <w:r w:rsidRPr="000025E6">
        <w:rPr>
          <w:b/>
          <w:sz w:val="28"/>
          <w:szCs w:val="28"/>
        </w:rPr>
        <w:t>, 202</w:t>
      </w:r>
      <w:r w:rsidR="00995332">
        <w:rPr>
          <w:b/>
          <w:sz w:val="28"/>
          <w:szCs w:val="28"/>
        </w:rPr>
        <w:t>5</w:t>
      </w:r>
      <w:r w:rsidRPr="000025E6">
        <w:rPr>
          <w:b/>
          <w:sz w:val="28"/>
          <w:szCs w:val="28"/>
        </w:rPr>
        <w:t>.</w:t>
      </w:r>
    </w:p>
    <w:sectPr w:rsidR="000025E6" w:rsidRPr="000025E6" w:rsidSect="000A42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Y1MjU2NTUzNzRR0lEKTi0uzszPAykwrAUA9sJqpSwAAAA="/>
  </w:docVars>
  <w:rsids>
    <w:rsidRoot w:val="000A42F8"/>
    <w:rsid w:val="000025E6"/>
    <w:rsid w:val="00030FC0"/>
    <w:rsid w:val="00046AF2"/>
    <w:rsid w:val="00050896"/>
    <w:rsid w:val="000A42F8"/>
    <w:rsid w:val="000C0A4B"/>
    <w:rsid w:val="000C7106"/>
    <w:rsid w:val="00214522"/>
    <w:rsid w:val="0028726A"/>
    <w:rsid w:val="0029206C"/>
    <w:rsid w:val="00343C8C"/>
    <w:rsid w:val="00497C1E"/>
    <w:rsid w:val="004C544A"/>
    <w:rsid w:val="006A095B"/>
    <w:rsid w:val="007130D9"/>
    <w:rsid w:val="008A340B"/>
    <w:rsid w:val="009736F6"/>
    <w:rsid w:val="0097461C"/>
    <w:rsid w:val="00995332"/>
    <w:rsid w:val="009D6A57"/>
    <w:rsid w:val="00A019D9"/>
    <w:rsid w:val="00B051D9"/>
    <w:rsid w:val="00B7335A"/>
    <w:rsid w:val="00C67FD9"/>
    <w:rsid w:val="00CE6129"/>
    <w:rsid w:val="00D2112E"/>
    <w:rsid w:val="00E642C6"/>
    <w:rsid w:val="00EA2031"/>
    <w:rsid w:val="00F77290"/>
    <w:rsid w:val="00F7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21F9B"/>
  <w15:docId w15:val="{87815CAD-E64C-432A-9F22-DF7E4FDD8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42F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A4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C0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augustaciviccenter.org/s/MENU2024_Revised14November2024.pdf" TargetMode="External"/><Relationship Id="rId4" Type="http://schemas.openxmlformats.org/officeDocument/2006/relationships/hyperlink" Target="mailto:Melanie.Baillargeon@augustaciviccent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ugusta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Noel</dc:creator>
  <cp:lastModifiedBy>Melanie Baillargeon</cp:lastModifiedBy>
  <cp:revision>5</cp:revision>
  <cp:lastPrinted>2024-11-21T18:28:00Z</cp:lastPrinted>
  <dcterms:created xsi:type="dcterms:W3CDTF">2024-11-19T18:42:00Z</dcterms:created>
  <dcterms:modified xsi:type="dcterms:W3CDTF">2024-11-21T18:45:00Z</dcterms:modified>
</cp:coreProperties>
</file>